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三足鼎立"/>
      <w:r>
        <w:t xml:space="preserve">2552 三足鼎立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MCA山中人才辈出，洞悉外界战火纷纷，山中各路豪杰决定出山拯救百姓于水火，曾以题数扫全场的威士忌，曾经高数九十九的天外来客，曾以一剑铸十年的亦纷菲，歃血为盟，盘踞全国各个要塞（简称全国赛）遇敌杀敌，遇佛杀佛，终于击退辽军，暂时平定外患，三人位置也处于稳态。 可惜辽誓不甘心，辽国征南大将军&lt;耶律javac++&gt;欲找出三人所在逐个击破，现在他发现威士忌的位置s,天外来客的位置u，不过很难探查到亦纷菲v所在何处，只能知道三人满足关系： arctan(1/s) = arctan(1/u)+arctan(1/v) 注：</w:t>
      </w:r>
      <w:r>
        <w:drawing>
          <wp:inline>
            <wp:extent cx="2095500" cy="5969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C159-1006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其中0 &lt;= x &lt;= 1) 定义 f(s, u, v) = v</w:t>
      </w:r>
      <w:r>
        <w:rPr>
          <w:i/>
        </w:rPr>
        <w:t xml:space="preserve">u-s</w:t>
      </w:r>
      <w:r>
        <w:t xml:space="preserve">u-s*v 的值 为</w:t>
      </w:r>
      <w:r>
        <w:t xml:space="preserve"> </w:t>
      </w:r>
      <w:r>
        <w:t xml:space="preserve">&lt;耶律javac++&gt;想计算</w:t>
      </w:r>
      <w:r>
        <w:t xml:space="preserve">的值</w:t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首先输入一个t,表示有t组数据，跟着t行： 输入s, u (s &lt;= 12^3, u &lt;= 2^20 且 s, u, v &gt; 0) 且s,u,v均为实数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输出 v</w:t>
      </w:r>
      <w:r>
        <w:rPr>
          <w:i/>
        </w:rPr>
        <w:t xml:space="preserve">u-s</w:t>
      </w:r>
      <w:r>
        <w:t xml:space="preserve">u-s*v 的值，为了简单起见，如果是小数，直接取整 比如：答案是1.7 则输出 1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1 1 2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1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552 http://acm.hdu.edu.cn/showproblem.php?pid=2552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题目大意为给定两个实数，通过公式求剩余一个数的值，并借助另一个公式求出输出值。</w:t>
      </w:r>
    </w:p>
    <w:p>
      <w:pPr>
        <w:pStyle w:val="BodyText"/>
      </w:pPr>
      <w:r>
        <w:t xml:space="preserve">题目几乎所有数据都是实数型，用double类型计算。</w:t>
      </w:r>
    </w:p>
    <w:p>
      <w:pPr>
        <w:pStyle w:val="BodyText"/>
      </w:pPr>
      <w:r>
        <w:t xml:space="preserve">用math库内的atan函数，可据题给公式求出最后一个未知的值，再根据题目给的公式计算出一个数据并输出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,u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t;i++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lf%lf"</w:t>
      </w:r>
      <w:r>
        <w:rPr>
          <w:rStyle w:val="NormalTok"/>
        </w:rPr>
        <w:t xml:space="preserve">,&amp;s,&amp;u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/tan(atan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/s)-atan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/u));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nzu=v*u-s*u-v*s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.0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anzu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} 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6Z</dcterms:created>
  <dcterms:modified xsi:type="dcterms:W3CDTF">2020-03-12T09:36:56Z</dcterms:modified>
</cp:coreProperties>
</file>